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34BF1" w14:textId="45EAAC84" w:rsidR="00874F3E" w:rsidRPr="00152AB1" w:rsidRDefault="00EF0BC2" w:rsidP="00721697">
      <w:pPr>
        <w:pStyle w:val="Heading1"/>
        <w:spacing w:before="0" w:after="120"/>
        <w:rPr>
          <w:rFonts w:asciiTheme="minorHAnsi" w:hAnsiTheme="minorHAnsi" w:cstheme="minorHAnsi"/>
          <w:color w:val="auto"/>
        </w:rPr>
      </w:pPr>
      <w:r w:rsidRPr="00152AB1">
        <w:rPr>
          <w:rFonts w:asciiTheme="minorHAnsi" w:hAnsiTheme="minorHAnsi" w:cstheme="minorHAnsi"/>
          <w:color w:val="auto"/>
        </w:rPr>
        <w:t xml:space="preserve">Uploading </w:t>
      </w:r>
      <w:r w:rsidR="00EC6D9F" w:rsidRPr="00152AB1">
        <w:rPr>
          <w:rFonts w:asciiTheme="minorHAnsi" w:hAnsiTheme="minorHAnsi" w:cstheme="minorHAnsi"/>
          <w:color w:val="auto"/>
        </w:rPr>
        <w:t>My</w:t>
      </w:r>
      <w:r w:rsidRPr="00152AB1">
        <w:rPr>
          <w:rFonts w:asciiTheme="minorHAnsi" w:hAnsiTheme="minorHAnsi" w:cstheme="minorHAnsi"/>
          <w:color w:val="auto"/>
        </w:rPr>
        <w:t xml:space="preserve"> Poster for CERCA Directions</w:t>
      </w:r>
    </w:p>
    <w:p w14:paraId="1843E1A9" w14:textId="77777777" w:rsidR="00152AB1" w:rsidRPr="00152AB1" w:rsidRDefault="00152AB1" w:rsidP="00152AB1">
      <w:pPr>
        <w:numPr>
          <w:ilvl w:val="0"/>
          <w:numId w:val="1"/>
        </w:numPr>
        <w:spacing w:after="0" w:line="240" w:lineRule="auto"/>
        <w:rPr>
          <w:rFonts w:eastAsia="Times New Roman" w:cstheme="minorHAnsi"/>
        </w:rPr>
      </w:pPr>
      <w:r w:rsidRPr="00152AB1">
        <w:rPr>
          <w:rFonts w:eastAsia="Times New Roman" w:cstheme="minorHAnsi"/>
        </w:rPr>
        <w:t xml:space="preserve">Open the following link in Chrome or Firefox: </w:t>
      </w:r>
      <w:bookmarkStart w:id="0" w:name="_Hlk69299474"/>
      <w:r w:rsidRPr="00152AB1">
        <w:rPr>
          <w:rFonts w:eastAsia="Times New Roman" w:cstheme="minorHAnsi"/>
        </w:rPr>
        <w:fldChar w:fldCharType="begin"/>
      </w:r>
      <w:r w:rsidRPr="00152AB1">
        <w:rPr>
          <w:rFonts w:eastAsia="Times New Roman" w:cstheme="minorHAnsi"/>
        </w:rPr>
        <w:instrText xml:space="preserve"> HYPERLINK "https://uws-ce.instructure.com/enroll/AG8XKL" </w:instrText>
      </w:r>
      <w:r w:rsidRPr="00152AB1">
        <w:rPr>
          <w:rFonts w:eastAsia="Times New Roman" w:cstheme="minorHAnsi"/>
        </w:rPr>
        <w:fldChar w:fldCharType="separate"/>
      </w:r>
      <w:r w:rsidRPr="00152AB1">
        <w:rPr>
          <w:rStyle w:val="Hyperlink"/>
          <w:rFonts w:eastAsia="Times New Roman" w:cstheme="minorHAnsi"/>
          <w:color w:val="auto"/>
        </w:rPr>
        <w:t>https://uws-ce.instructure.com/enroll/AG8XKL</w:t>
      </w:r>
      <w:r w:rsidRPr="00152AB1">
        <w:rPr>
          <w:rFonts w:eastAsia="Times New Roman" w:cstheme="minorHAnsi"/>
        </w:rPr>
        <w:fldChar w:fldCharType="end"/>
      </w:r>
      <w:bookmarkEnd w:id="0"/>
      <w:r w:rsidRPr="00152AB1">
        <w:rPr>
          <w:rFonts w:eastAsia="Times New Roman" w:cstheme="minorHAnsi"/>
        </w:rPr>
        <w:t>.</w:t>
      </w:r>
    </w:p>
    <w:p w14:paraId="7F34D746" w14:textId="77777777" w:rsidR="00152AB1" w:rsidRPr="00235F01" w:rsidRDefault="00152AB1" w:rsidP="00152AB1">
      <w:pPr>
        <w:numPr>
          <w:ilvl w:val="0"/>
          <w:numId w:val="1"/>
        </w:numPr>
        <w:spacing w:after="0" w:line="240" w:lineRule="auto"/>
        <w:rPr>
          <w:rFonts w:ascii="Trebuchet MS" w:eastAsia="Times New Roman" w:hAnsi="Trebuchet MS" w:cs="Calibri"/>
          <w:color w:val="2B3E85"/>
        </w:rPr>
      </w:pPr>
      <w:r w:rsidRPr="00152AB1">
        <w:rPr>
          <w:rFonts w:eastAsia="Times New Roman" w:cstheme="minorHAnsi"/>
        </w:rPr>
        <w:t xml:space="preserve">Click the </w:t>
      </w:r>
      <w:r w:rsidRPr="00152AB1">
        <w:rPr>
          <w:rFonts w:eastAsia="Times New Roman" w:cstheme="minorHAnsi"/>
          <w:b/>
          <w:bCs/>
        </w:rPr>
        <w:t>UW Employee / Faculty / Student</w:t>
      </w:r>
      <w:r w:rsidRPr="00152AB1">
        <w:rPr>
          <w:rFonts w:eastAsia="Times New Roman" w:cstheme="minorHAnsi"/>
        </w:rPr>
        <w:t xml:space="preserve"> link.</w:t>
      </w:r>
      <w:r w:rsidRPr="00152AB1">
        <w:rPr>
          <w:rFonts w:eastAsia="Times New Roman" w:cstheme="minorHAnsi"/>
        </w:rPr>
        <w:br/>
      </w:r>
      <w:r>
        <w:rPr>
          <w:rFonts w:ascii="Trebuchet MS" w:eastAsia="Times New Roman" w:hAnsi="Trebuchet MS" w:cs="Calibri"/>
          <w:noProof/>
          <w:color w:val="2B3E85"/>
        </w:rPr>
        <mc:AlternateContent>
          <mc:Choice Requires="wpc">
            <w:drawing>
              <wp:inline distT="0" distB="0" distL="0" distR="0" wp14:anchorId="3A7C1BB9" wp14:editId="46404B58">
                <wp:extent cx="4635500" cy="1347909"/>
                <wp:effectExtent l="0" t="0" r="0" b="508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1" name="Picture 21" descr="A screenshot of text&#10;&#10;Description automatically generated"/>
                          <pic:cNvPicPr/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0"/>
                            <a:ext cx="2090420" cy="1311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Arrow: Left 2"/>
                        <wps:cNvSpPr/>
                        <wps:spPr>
                          <a:xfrm>
                            <a:off x="1868555" y="970059"/>
                            <a:ext cx="461176" cy="310101"/>
                          </a:xfrm>
                          <a:prstGeom prst="leftArrow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EFFB638" id="Canvas 1" o:spid="_x0000_s1026" editas="canvas" style="width:365pt;height:106.15pt;mso-position-horizontal-relative:char;mso-position-vertical-relative:line" coordsize="46355,134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6355;height:13474;visibility:visible;mso-wrap-style:square" filled="t">
                  <v:fill o:detectmouseclick="t"/>
                  <v:path o:connecttype="none"/>
                </v:shape>
                <v:shape id="Picture 21" o:spid="_x0000_s1028" type="#_x0000_t75" alt="A screenshot of text&#10;&#10;Description automatically generated" style="position:absolute;width:20904;height:13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">
                  <v:imagedata r:id="rId9" r:href="rId10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2" o:spid="_x0000_s1029" type="#_x0000_t66" style="position:absolute;left:18685;top:9700;width:4612;height:3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" adj="7262" fillcolor="#ffc000 [3207]" strokecolor="#7f5f00 [1607]" strokeweight="1pt"/>
                <w10:anchorlock/>
              </v:group>
            </w:pict>
          </mc:Fallback>
        </mc:AlternateContent>
      </w:r>
      <w:r w:rsidRPr="00235F01">
        <w:rPr>
          <w:rFonts w:ascii="Trebuchet MS" w:eastAsia="Times New Roman" w:hAnsi="Trebuchet MS" w:cs="Calibri"/>
          <w:color w:val="2B3E85"/>
        </w:rPr>
        <w:br/>
      </w:r>
    </w:p>
    <w:p w14:paraId="568DA1A8" w14:textId="4499989E" w:rsidR="00EF0BC2" w:rsidRPr="00A94EEA" w:rsidRDefault="00152AB1" w:rsidP="00152AB1">
      <w:pPr>
        <w:numPr>
          <w:ilvl w:val="0"/>
          <w:numId w:val="1"/>
        </w:numPr>
        <w:spacing w:after="0" w:line="240" w:lineRule="auto"/>
        <w:rPr>
          <w:rFonts w:eastAsia="Times New Roman" w:cstheme="minorHAnsi"/>
        </w:rPr>
      </w:pPr>
      <w:r w:rsidRPr="00152AB1">
        <w:rPr>
          <w:rFonts w:eastAsia="Times New Roman" w:cstheme="minorHAnsi"/>
        </w:rPr>
        <w:t>Use your UWEC credentials and login to Canvas.</w:t>
      </w:r>
      <w:r w:rsidR="00EF0BC2" w:rsidRPr="00152AB1">
        <w:rPr>
          <w:rFonts w:cstheme="minorHAnsi"/>
        </w:rPr>
        <w:t xml:space="preserve"> </w:t>
      </w:r>
    </w:p>
    <w:p w14:paraId="0F743EF8" w14:textId="77777777" w:rsidR="00A94EEA" w:rsidRDefault="00A94EEA" w:rsidP="00A94EEA">
      <w:pPr>
        <w:pStyle w:val="ListParagraph"/>
        <w:numPr>
          <w:ilvl w:val="0"/>
          <w:numId w:val="1"/>
        </w:numPr>
      </w:pPr>
      <w:r>
        <w:t xml:space="preserve">Select the </w:t>
      </w:r>
      <w:r w:rsidRPr="00874F3E">
        <w:rPr>
          <w:b/>
          <w:bCs/>
        </w:rPr>
        <w:t xml:space="preserve">CERCA: </w:t>
      </w:r>
      <w:r>
        <w:rPr>
          <w:b/>
          <w:bCs/>
        </w:rPr>
        <w:t>2021 Virtual Event</w:t>
      </w:r>
      <w:r>
        <w:t xml:space="preserve"> course from your dashboard. </w:t>
      </w:r>
    </w:p>
    <w:p w14:paraId="5380CE39" w14:textId="594E4AC1" w:rsidR="00A94EEA" w:rsidRPr="00A94EEA" w:rsidRDefault="00A94EEA" w:rsidP="00A94EEA">
      <w:pPr>
        <w:pStyle w:val="ListParagraph"/>
        <w:numPr>
          <w:ilvl w:val="0"/>
          <w:numId w:val="1"/>
        </w:numPr>
        <w:spacing w:after="0"/>
      </w:pPr>
      <w:r>
        <w:t xml:space="preserve">Select the </w:t>
      </w:r>
      <w:r>
        <w:rPr>
          <w:b/>
          <w:bCs/>
        </w:rPr>
        <w:t>CERCA 2021 Presentation</w:t>
      </w:r>
      <w:r>
        <w:t xml:space="preserve"> file in the </w:t>
      </w:r>
      <w:r w:rsidRPr="00874F3E">
        <w:rPr>
          <w:i/>
          <w:iCs/>
        </w:rPr>
        <w:t>Navigating CERCA</w:t>
      </w:r>
      <w:r>
        <w:t xml:space="preserve"> module. </w:t>
      </w:r>
    </w:p>
    <w:p w14:paraId="769A462C" w14:textId="77777777" w:rsidR="001F5F43" w:rsidRPr="00152AB1" w:rsidRDefault="001F5F43" w:rsidP="001F5F43">
      <w:pPr>
        <w:spacing w:after="0" w:line="240" w:lineRule="auto"/>
        <w:ind w:left="720"/>
        <w:rPr>
          <w:rFonts w:eastAsia="Times New Roman" w:cstheme="minorHAnsi"/>
        </w:rPr>
      </w:pPr>
    </w:p>
    <w:p w14:paraId="2157D2F4" w14:textId="7A3B3DF7" w:rsidR="00EF0BC2" w:rsidRDefault="00FE05BB" w:rsidP="00EF0BC2">
      <w:pPr>
        <w:ind w:left="360"/>
      </w:pPr>
      <w:r>
        <w:rPr>
          <w:noProof/>
        </w:rPr>
        <w:drawing>
          <wp:inline distT="0" distB="0" distL="0" distR="0" wp14:anchorId="4DC535D9" wp14:editId="0824F02F">
            <wp:extent cx="6858000" cy="1386205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2551A" w14:textId="06F17EEA" w:rsidR="00EF0BC2" w:rsidRDefault="00874F3E" w:rsidP="00EF0BC2">
      <w:pPr>
        <w:pStyle w:val="ListParagraph"/>
        <w:numPr>
          <w:ilvl w:val="0"/>
          <w:numId w:val="1"/>
        </w:numPr>
      </w:pPr>
      <w:r>
        <w:t>Either d</w:t>
      </w:r>
      <w:r w:rsidR="00EF0BC2">
        <w:t xml:space="preserve">ownload a </w:t>
      </w:r>
      <w:r>
        <w:t>c</w:t>
      </w:r>
      <w:r w:rsidR="00EF0BC2">
        <w:t xml:space="preserve">opy of the file </w:t>
      </w:r>
      <w:r w:rsidR="00A12AB9">
        <w:t xml:space="preserve">(this way you can sort and/or use the ‘Find’ function) </w:t>
      </w:r>
      <w:r w:rsidR="00EF0BC2">
        <w:t xml:space="preserve">or </w:t>
      </w:r>
      <w:r>
        <w:t>use</w:t>
      </w:r>
      <w:r w:rsidR="00EF0BC2">
        <w:t xml:space="preserve"> the tools </w:t>
      </w:r>
      <w:r>
        <w:t>on the current screen</w:t>
      </w:r>
      <w:r w:rsidR="00EF0BC2">
        <w:t xml:space="preserve"> to zoom in</w:t>
      </w:r>
      <w:r>
        <w:t>, scroll,</w:t>
      </w:r>
      <w:r w:rsidR="00EF0BC2">
        <w:t xml:space="preserve"> and move </w:t>
      </w:r>
      <w:r>
        <w:t xml:space="preserve">through the pages of </w:t>
      </w:r>
      <w:r w:rsidR="00EF0BC2">
        <w:t xml:space="preserve">the document. </w:t>
      </w:r>
    </w:p>
    <w:p w14:paraId="51959BB4" w14:textId="34FBB20A" w:rsidR="00C00381" w:rsidRDefault="00FE05BB" w:rsidP="00EF0BC2">
      <w:pPr>
        <w:pStyle w:val="ListParagraph"/>
      </w:pPr>
      <w:r>
        <w:rPr>
          <w:noProof/>
        </w:rPr>
        <w:drawing>
          <wp:inline distT="0" distB="0" distL="0" distR="0" wp14:anchorId="36EA0831" wp14:editId="41FBD3BB">
            <wp:extent cx="6858000" cy="3460750"/>
            <wp:effectExtent l="0" t="0" r="0" b="635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3828C" w14:textId="07C38138" w:rsidR="00C00381" w:rsidRDefault="00874F3E" w:rsidP="006F248D">
      <w:pPr>
        <w:pStyle w:val="ListParagraph"/>
        <w:numPr>
          <w:ilvl w:val="0"/>
          <w:numId w:val="1"/>
        </w:numPr>
        <w:spacing w:after="0"/>
      </w:pPr>
      <w:r>
        <w:t>I</w:t>
      </w:r>
      <w:r w:rsidR="00C00381">
        <w:t xml:space="preserve">dentify the large category that you are in and your </w:t>
      </w:r>
      <w:r>
        <w:t>f</w:t>
      </w:r>
      <w:r w:rsidR="00C00381">
        <w:t xml:space="preserve">aculty </w:t>
      </w:r>
      <w:r>
        <w:t>m</w:t>
      </w:r>
      <w:r w:rsidR="00C00381">
        <w:t xml:space="preserve">entor’s </w:t>
      </w:r>
      <w:r>
        <w:t>d</w:t>
      </w:r>
      <w:r w:rsidR="00C00381">
        <w:t xml:space="preserve">epartment. </w:t>
      </w:r>
      <w:r w:rsidR="00FE05BB" w:rsidRPr="00FE05BB">
        <w:rPr>
          <w:b/>
          <w:bCs/>
          <w:i/>
          <w:iCs/>
          <w:color w:val="FF0000"/>
          <w:u w:val="single"/>
        </w:rPr>
        <w:t>Categories are based on you Faculty Mentor’s Academic Department.</w:t>
      </w:r>
    </w:p>
    <w:p w14:paraId="2AF67B44" w14:textId="6CBDCD45" w:rsidR="006F248D" w:rsidRDefault="00C00381" w:rsidP="006F248D">
      <w:pPr>
        <w:pStyle w:val="ListParagraph"/>
        <w:numPr>
          <w:ilvl w:val="0"/>
          <w:numId w:val="1"/>
        </w:numPr>
      </w:pPr>
      <w:r>
        <w:lastRenderedPageBreak/>
        <w:t xml:space="preserve">Once you find the </w:t>
      </w:r>
      <w:r w:rsidR="006F248D">
        <w:t>category</w:t>
      </w:r>
      <w:r>
        <w:t xml:space="preserve">, find your name and </w:t>
      </w:r>
      <w:r w:rsidR="00180A64">
        <w:t>f</w:t>
      </w:r>
      <w:r>
        <w:t xml:space="preserve">aculty </w:t>
      </w:r>
      <w:r w:rsidR="00180A64">
        <w:t>m</w:t>
      </w:r>
      <w:r>
        <w:t xml:space="preserve">entor’s </w:t>
      </w:r>
      <w:r w:rsidR="00180A64">
        <w:t>d</w:t>
      </w:r>
      <w:r>
        <w:t>epartment. If you are unsure of your large category</w:t>
      </w:r>
      <w:r w:rsidR="00180A64">
        <w:t>,</w:t>
      </w:r>
      <w:r>
        <w:t xml:space="preserve"> you will need to find your name in the spreadsheet. </w:t>
      </w:r>
    </w:p>
    <w:p w14:paraId="21A239A2" w14:textId="566FDC5A" w:rsidR="007976C0" w:rsidRDefault="007976C0" w:rsidP="007976C0">
      <w:pPr>
        <w:pStyle w:val="ListParagraph"/>
        <w:numPr>
          <w:ilvl w:val="0"/>
          <w:numId w:val="1"/>
        </w:numPr>
      </w:pPr>
      <w:r>
        <w:t xml:space="preserve">Go back to the </w:t>
      </w:r>
      <w:r w:rsidR="00862ACF">
        <w:t>h</w:t>
      </w:r>
      <w:r>
        <w:t xml:space="preserve">ome page of the Canvas </w:t>
      </w:r>
      <w:r w:rsidR="00862ACF">
        <w:t>c</w:t>
      </w:r>
      <w:r>
        <w:t>ourse. Click on your large category title</w:t>
      </w:r>
      <w:r w:rsidR="00B21BD2">
        <w:t xml:space="preserve"> (based on faculty’s department)</w:t>
      </w:r>
      <w:r>
        <w:t xml:space="preserve"> in</w:t>
      </w:r>
      <w:r w:rsidR="00862ACF">
        <w:t xml:space="preserve"> the</w:t>
      </w:r>
      <w:r>
        <w:t xml:space="preserve"> </w:t>
      </w:r>
      <w:r w:rsidRPr="00862ACF">
        <w:rPr>
          <w:i/>
          <w:iCs/>
        </w:rPr>
        <w:t>CERCA Poster Presentation</w:t>
      </w:r>
      <w:r w:rsidR="00F824C1">
        <w:rPr>
          <w:i/>
          <w:iCs/>
        </w:rPr>
        <w:t>s</w:t>
      </w:r>
      <w:r>
        <w:t xml:space="preserve"> Module. </w:t>
      </w:r>
    </w:p>
    <w:p w14:paraId="1C260930" w14:textId="1C65526C" w:rsidR="007976C0" w:rsidRDefault="007976C0" w:rsidP="007976C0">
      <w:pPr>
        <w:ind w:left="360"/>
      </w:pPr>
    </w:p>
    <w:p w14:paraId="32990CC5" w14:textId="7799F9A4" w:rsidR="007976C0" w:rsidRDefault="007976C0" w:rsidP="007976C0">
      <w:pPr>
        <w:pStyle w:val="ListParagraph"/>
        <w:numPr>
          <w:ilvl w:val="0"/>
          <w:numId w:val="1"/>
        </w:numPr>
      </w:pPr>
      <w:r>
        <w:t xml:space="preserve">Click on your </w:t>
      </w:r>
      <w:r w:rsidR="00F824C1">
        <w:t>f</w:t>
      </w:r>
      <w:r>
        <w:t xml:space="preserve">aculty </w:t>
      </w:r>
      <w:r w:rsidR="00F824C1">
        <w:t>m</w:t>
      </w:r>
      <w:r>
        <w:t xml:space="preserve">entor’s </w:t>
      </w:r>
      <w:r w:rsidR="00F824C1">
        <w:t>d</w:t>
      </w:r>
      <w:r>
        <w:t xml:space="preserve">epartment. </w:t>
      </w:r>
      <w:r w:rsidR="00B21BD2">
        <w:rPr>
          <w:noProof/>
        </w:rPr>
        <w:drawing>
          <wp:inline distT="0" distB="0" distL="0" distR="0" wp14:anchorId="690AFBE4" wp14:editId="1F1A8EB8">
            <wp:extent cx="6858000" cy="6129655"/>
            <wp:effectExtent l="0" t="0" r="0" b="4445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2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AF4B" w14:textId="58E1D99F" w:rsidR="007976C0" w:rsidRDefault="007976C0" w:rsidP="007976C0">
      <w:pPr>
        <w:ind w:left="360"/>
      </w:pPr>
    </w:p>
    <w:p w14:paraId="5FCCFBE9" w14:textId="77777777" w:rsidR="007976C0" w:rsidRDefault="007976C0" w:rsidP="007976C0">
      <w:pPr>
        <w:pStyle w:val="ListParagraph"/>
        <w:numPr>
          <w:ilvl w:val="0"/>
          <w:numId w:val="1"/>
        </w:numPr>
      </w:pPr>
      <w:r>
        <w:t xml:space="preserve">Find the title of your presentation and click on it. </w:t>
      </w:r>
    </w:p>
    <w:p w14:paraId="33C54A8E" w14:textId="6AF5AFDB" w:rsidR="007976C0" w:rsidRDefault="007976C0" w:rsidP="007976C0">
      <w:pPr>
        <w:ind w:left="360"/>
      </w:pPr>
      <w:r>
        <w:rPr>
          <w:noProof/>
        </w:rPr>
        <w:lastRenderedPageBreak/>
        <w:drawing>
          <wp:inline distT="0" distB="0" distL="0" distR="0" wp14:anchorId="6386EBD8" wp14:editId="0E04D896">
            <wp:extent cx="3933825" cy="1312956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9284" cy="132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85BB1" w14:textId="497EC963" w:rsidR="007976C0" w:rsidRDefault="00F824C1" w:rsidP="007976C0">
      <w:pPr>
        <w:pStyle w:val="ListParagraph"/>
        <w:numPr>
          <w:ilvl w:val="0"/>
          <w:numId w:val="1"/>
        </w:numPr>
      </w:pPr>
      <w:r>
        <w:t>U</w:t>
      </w:r>
      <w:r w:rsidR="007976C0">
        <w:t xml:space="preserve">pload your poster by selecting </w:t>
      </w:r>
      <w:r w:rsidR="007976C0" w:rsidRPr="00F824C1">
        <w:rPr>
          <w:b/>
          <w:bCs/>
        </w:rPr>
        <w:t>Reply</w:t>
      </w:r>
      <w:r w:rsidR="007976C0">
        <w:t xml:space="preserve">. You may also want to </w:t>
      </w:r>
      <w:r>
        <w:t>s</w:t>
      </w:r>
      <w:r w:rsidR="007976C0">
        <w:t>ubscribe to your discussion. By s</w:t>
      </w:r>
      <w:r w:rsidR="00E6364A">
        <w:t xml:space="preserve">electing </w:t>
      </w:r>
      <w:r w:rsidR="00E6364A" w:rsidRPr="00F824C1">
        <w:rPr>
          <w:i/>
          <w:iCs/>
        </w:rPr>
        <w:t>Subscribe</w:t>
      </w:r>
      <w:r w:rsidR="00E6364A">
        <w:t xml:space="preserve">, you will receive </w:t>
      </w:r>
      <w:r>
        <w:t xml:space="preserve">an </w:t>
      </w:r>
      <w:r w:rsidR="00E6364A">
        <w:t xml:space="preserve">email message when someone posts questions or remarks to your poster presentation. </w:t>
      </w:r>
    </w:p>
    <w:p w14:paraId="428489D8" w14:textId="087E1AEE" w:rsidR="00E6364A" w:rsidRDefault="00E6364A" w:rsidP="00E6364A">
      <w:pPr>
        <w:ind w:left="360"/>
      </w:pPr>
      <w:r>
        <w:rPr>
          <w:noProof/>
        </w:rPr>
        <w:drawing>
          <wp:inline distT="0" distB="0" distL="0" distR="0" wp14:anchorId="135D3BBE" wp14:editId="0CFAB1A7">
            <wp:extent cx="4391025" cy="198956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2079" cy="199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8BD8B" w14:textId="5CAB1E7B" w:rsidR="00C45503" w:rsidRDefault="006B354A" w:rsidP="006B354A">
      <w:pPr>
        <w:pStyle w:val="ListParagraph"/>
        <w:numPr>
          <w:ilvl w:val="0"/>
          <w:numId w:val="1"/>
        </w:numPr>
        <w:ind w:left="360"/>
      </w:pPr>
      <w:r>
        <w:t xml:space="preserve"> If you created only </w:t>
      </w:r>
      <w:r w:rsidR="00F824C1">
        <w:t>a</w:t>
      </w:r>
      <w:r>
        <w:t xml:space="preserve"> </w:t>
      </w:r>
      <w:r w:rsidR="00F824C1">
        <w:t>PowerPoint</w:t>
      </w:r>
      <w:r>
        <w:t xml:space="preserve"> slide, but did not create a video with a voice over, please save your </w:t>
      </w:r>
      <w:r w:rsidR="00F824C1">
        <w:t>P</w:t>
      </w:r>
      <w:r>
        <w:t>ower</w:t>
      </w:r>
      <w:r w:rsidR="00F824C1">
        <w:t>P</w:t>
      </w:r>
      <w:r>
        <w:t xml:space="preserve">oint as a PDF and attach </w:t>
      </w:r>
      <w:r w:rsidR="00F824C1">
        <w:t xml:space="preserve">it </w:t>
      </w:r>
      <w:r>
        <w:t xml:space="preserve">to the discussion. </w:t>
      </w:r>
      <w:r w:rsidR="003709F2">
        <w:t xml:space="preserve">If you created a voice-over PowerPoint, you can upload it into the Rich Content Editor. </w:t>
      </w:r>
      <w:r w:rsidR="00C45503">
        <w:t xml:space="preserve">If you need assistance creating that voice over, </w:t>
      </w:r>
      <w:r w:rsidR="00B054CE">
        <w:t xml:space="preserve">use this </w:t>
      </w:r>
      <w:hyperlink r:id="rId16" w:history="1">
        <w:r w:rsidR="00B054CE" w:rsidRPr="00B054CE">
          <w:rPr>
            <w:rStyle w:val="Hyperlink"/>
          </w:rPr>
          <w:t>link</w:t>
        </w:r>
      </w:hyperlink>
      <w:r w:rsidR="00B054CE">
        <w:t xml:space="preserve"> for details. If you are uploading a video, v</w:t>
      </w:r>
      <w:r w:rsidR="003709F2">
        <w:t>iew this</w:t>
      </w:r>
      <w:hyperlink r:id="rId17" w:history="1">
        <w:r w:rsidR="003709F2" w:rsidRPr="00DB0B77">
          <w:rPr>
            <w:rStyle w:val="Hyperlink"/>
          </w:rPr>
          <w:t xml:space="preserve"> link</w:t>
        </w:r>
      </w:hyperlink>
      <w:r w:rsidR="003709F2">
        <w:t xml:space="preserve"> for details. </w:t>
      </w:r>
    </w:p>
    <w:p w14:paraId="07FB1B6A" w14:textId="339B7E41" w:rsidR="00C45503" w:rsidRPr="00C45503" w:rsidRDefault="00C45503" w:rsidP="00C455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5503">
        <w:rPr>
          <w:rFonts w:ascii="Helvetica Neue" w:eastAsia="Times New Roman" w:hAnsi="Helvetica Neue" w:cs="Times New Roman"/>
          <w:b/>
          <w:bCs/>
          <w:color w:val="444444"/>
          <w:sz w:val="24"/>
          <w:szCs w:val="24"/>
        </w:rPr>
        <w:t xml:space="preserve">Please note: We are aware that the resolutions of </w:t>
      </w:r>
      <w:r>
        <w:rPr>
          <w:rFonts w:ascii="Helvetica Neue" w:eastAsia="Times New Roman" w:hAnsi="Helvetica Neue" w:cs="Times New Roman"/>
          <w:b/>
          <w:bCs/>
          <w:color w:val="444444"/>
          <w:sz w:val="24"/>
          <w:szCs w:val="24"/>
        </w:rPr>
        <w:t xml:space="preserve">the large individual </w:t>
      </w:r>
      <w:r w:rsidR="00A26DCE">
        <w:rPr>
          <w:rFonts w:ascii="Helvetica Neue" w:eastAsia="Times New Roman" w:hAnsi="Helvetica Neue" w:cs="Times New Roman"/>
          <w:b/>
          <w:bCs/>
          <w:color w:val="444444"/>
          <w:sz w:val="24"/>
          <w:szCs w:val="24"/>
        </w:rPr>
        <w:t>PP slides</w:t>
      </w:r>
      <w:r w:rsidRPr="00C45503">
        <w:rPr>
          <w:rFonts w:ascii="Helvetica Neue" w:eastAsia="Times New Roman" w:hAnsi="Helvetica Neue" w:cs="Times New Roman"/>
          <w:b/>
          <w:bCs/>
          <w:color w:val="444444"/>
          <w:sz w:val="24"/>
          <w:szCs w:val="24"/>
        </w:rPr>
        <w:t xml:space="preserve"> with embedded audio files (MP4) are substantially lower than the original PPT or PDF files.  Presenters are welcome to upload </w:t>
      </w:r>
      <w:r w:rsidR="00A26DCE">
        <w:rPr>
          <w:rFonts w:ascii="Helvetica Neue" w:eastAsia="Times New Roman" w:hAnsi="Helvetica Neue" w:cs="Times New Roman"/>
          <w:b/>
          <w:bCs/>
          <w:color w:val="444444"/>
          <w:sz w:val="24"/>
          <w:szCs w:val="24"/>
        </w:rPr>
        <w:t xml:space="preserve">presentation twice, once with the voice over and once without the voice over. </w:t>
      </w:r>
      <w:r>
        <w:rPr>
          <w:rFonts w:ascii="Helvetica Neue" w:eastAsia="Times New Roman" w:hAnsi="Helvetica Neue" w:cs="Times New Roman"/>
          <w:b/>
          <w:bCs/>
          <w:color w:val="444444"/>
          <w:sz w:val="24"/>
          <w:szCs w:val="24"/>
        </w:rPr>
        <w:t xml:space="preserve"> </w:t>
      </w:r>
    </w:p>
    <w:p w14:paraId="2498B7D6" w14:textId="77777777" w:rsidR="00C45503" w:rsidRDefault="00C45503" w:rsidP="00C45503">
      <w:pPr>
        <w:pStyle w:val="ListParagraph"/>
        <w:ind w:left="360"/>
      </w:pPr>
    </w:p>
    <w:p w14:paraId="04607649" w14:textId="11D1532E" w:rsidR="006B354A" w:rsidRDefault="006B354A" w:rsidP="00C45503">
      <w:r>
        <w:rPr>
          <w:noProof/>
        </w:rPr>
        <w:drawing>
          <wp:inline distT="0" distB="0" distL="0" distR="0" wp14:anchorId="6372EE75" wp14:editId="2370694C">
            <wp:extent cx="3998966" cy="229171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2352" cy="2299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21B4" w14:textId="4CD19354" w:rsidR="006B354A" w:rsidRDefault="00B1721E" w:rsidP="00B1721E">
      <w:pPr>
        <w:pStyle w:val="ListParagraph"/>
        <w:numPr>
          <w:ilvl w:val="0"/>
          <w:numId w:val="1"/>
        </w:numPr>
      </w:pPr>
      <w:r>
        <w:t xml:space="preserve">Select </w:t>
      </w:r>
      <w:r w:rsidRPr="00721697">
        <w:rPr>
          <w:b/>
          <w:bCs/>
        </w:rPr>
        <w:t>Choose File</w:t>
      </w:r>
      <w:r w:rsidR="00721697">
        <w:t xml:space="preserve"> and navigate to the location where your file is </w:t>
      </w:r>
      <w:r>
        <w:t>saved</w:t>
      </w:r>
      <w:r w:rsidR="00721697">
        <w:t xml:space="preserve"> to select it</w:t>
      </w:r>
      <w:r>
        <w:t>.</w:t>
      </w:r>
      <w:r w:rsidR="00721697">
        <w:t xml:space="preserve"> Next, s</w:t>
      </w:r>
      <w:r>
        <w:t xml:space="preserve">elect </w:t>
      </w:r>
      <w:r w:rsidRPr="00721697">
        <w:rPr>
          <w:b/>
          <w:bCs/>
        </w:rPr>
        <w:t>Post Reply</w:t>
      </w:r>
      <w:r>
        <w:t>.</w:t>
      </w:r>
    </w:p>
    <w:p w14:paraId="048D0748" w14:textId="7AFFFFA1" w:rsidR="00B1721E" w:rsidRDefault="00B1721E" w:rsidP="00B1721E">
      <w:pPr>
        <w:ind w:left="360"/>
      </w:pPr>
      <w:r>
        <w:rPr>
          <w:noProof/>
        </w:rPr>
        <w:lastRenderedPageBreak/>
        <w:drawing>
          <wp:inline distT="0" distB="0" distL="0" distR="0" wp14:anchorId="7CEA322E" wp14:editId="6B3F6B30">
            <wp:extent cx="4305300" cy="2532124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16892" cy="2538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8C363" w14:textId="5919849F" w:rsidR="00B1721E" w:rsidRPr="009B19AD" w:rsidRDefault="00B1721E" w:rsidP="009B19AD">
      <w:pPr>
        <w:ind w:left="360"/>
        <w:jc w:val="center"/>
        <w:rPr>
          <w:b/>
          <w:bCs/>
        </w:rPr>
      </w:pPr>
      <w:r w:rsidRPr="009B19AD">
        <w:rPr>
          <w:b/>
          <w:bCs/>
        </w:rPr>
        <w:t>Congratulations</w:t>
      </w:r>
      <w:r w:rsidR="00721697" w:rsidRPr="009B19AD">
        <w:rPr>
          <w:b/>
          <w:bCs/>
        </w:rPr>
        <w:t>!</w:t>
      </w:r>
      <w:r w:rsidRPr="009B19AD">
        <w:rPr>
          <w:b/>
          <w:bCs/>
        </w:rPr>
        <w:t xml:space="preserve"> </w:t>
      </w:r>
      <w:r w:rsidR="00721697" w:rsidRPr="009B19AD">
        <w:rPr>
          <w:b/>
          <w:bCs/>
        </w:rPr>
        <w:t>Y</w:t>
      </w:r>
      <w:r w:rsidRPr="009B19AD">
        <w:rPr>
          <w:b/>
          <w:bCs/>
        </w:rPr>
        <w:t xml:space="preserve">our </w:t>
      </w:r>
      <w:r w:rsidR="00721697" w:rsidRPr="009B19AD">
        <w:rPr>
          <w:b/>
          <w:bCs/>
        </w:rPr>
        <w:t>p</w:t>
      </w:r>
      <w:r w:rsidRPr="009B19AD">
        <w:rPr>
          <w:b/>
          <w:bCs/>
        </w:rPr>
        <w:t xml:space="preserve">oster </w:t>
      </w:r>
      <w:r w:rsidR="00721697" w:rsidRPr="009B19AD">
        <w:rPr>
          <w:b/>
          <w:bCs/>
        </w:rPr>
        <w:t>p</w:t>
      </w:r>
      <w:r w:rsidRPr="009B19AD">
        <w:rPr>
          <w:b/>
          <w:bCs/>
        </w:rPr>
        <w:t>resentation is posted and ready for others to view.</w:t>
      </w:r>
    </w:p>
    <w:sectPr w:rsidR="00B1721E" w:rsidRPr="009B19AD" w:rsidSect="00721697">
      <w:footerReference w:type="defaul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7C2A0" w14:textId="77777777" w:rsidR="0009156C" w:rsidRDefault="0009156C" w:rsidP="007C5F27">
      <w:pPr>
        <w:spacing w:after="0" w:line="240" w:lineRule="auto"/>
      </w:pPr>
      <w:r>
        <w:separator/>
      </w:r>
    </w:p>
  </w:endnote>
  <w:endnote w:type="continuationSeparator" w:id="0">
    <w:p w14:paraId="5A8A7A6E" w14:textId="77777777" w:rsidR="0009156C" w:rsidRDefault="0009156C" w:rsidP="007C5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181BF" w14:textId="138FA111" w:rsidR="00B87B92" w:rsidRDefault="00B87B92" w:rsidP="007C5F27">
    <w:pPr>
      <w:pStyle w:val="Footer"/>
      <w:jc w:val="cen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CC5F4" w14:textId="77777777" w:rsidR="0009156C" w:rsidRDefault="0009156C" w:rsidP="007C5F27">
      <w:pPr>
        <w:spacing w:after="0" w:line="240" w:lineRule="auto"/>
      </w:pPr>
      <w:r>
        <w:separator/>
      </w:r>
    </w:p>
  </w:footnote>
  <w:footnote w:type="continuationSeparator" w:id="0">
    <w:p w14:paraId="45BDAA62" w14:textId="77777777" w:rsidR="0009156C" w:rsidRDefault="0009156C" w:rsidP="007C5F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0D7BE5"/>
    <w:multiLevelType w:val="hybridMultilevel"/>
    <w:tmpl w:val="A9D62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D457C5"/>
    <w:multiLevelType w:val="hybridMultilevel"/>
    <w:tmpl w:val="0758F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Q0tbQwMjQ0MLdQ0lEKTi0uzszPAykwrAUAmnpy5ywAAAA="/>
  </w:docVars>
  <w:rsids>
    <w:rsidRoot w:val="00EF0BC2"/>
    <w:rsid w:val="00054D37"/>
    <w:rsid w:val="0009156C"/>
    <w:rsid w:val="00132099"/>
    <w:rsid w:val="00152339"/>
    <w:rsid w:val="00152AB1"/>
    <w:rsid w:val="0017476D"/>
    <w:rsid w:val="00180A64"/>
    <w:rsid w:val="001F5F43"/>
    <w:rsid w:val="003709F2"/>
    <w:rsid w:val="00402FC3"/>
    <w:rsid w:val="004F40C3"/>
    <w:rsid w:val="006B354A"/>
    <w:rsid w:val="006F248D"/>
    <w:rsid w:val="00716FB6"/>
    <w:rsid w:val="00721697"/>
    <w:rsid w:val="007976C0"/>
    <w:rsid w:val="007C5F27"/>
    <w:rsid w:val="00820E4F"/>
    <w:rsid w:val="00862ACF"/>
    <w:rsid w:val="00874F3E"/>
    <w:rsid w:val="008B4106"/>
    <w:rsid w:val="009A12EE"/>
    <w:rsid w:val="009B19AD"/>
    <w:rsid w:val="00A12AB9"/>
    <w:rsid w:val="00A26DCE"/>
    <w:rsid w:val="00A94EEA"/>
    <w:rsid w:val="00AB7FC0"/>
    <w:rsid w:val="00AE46C0"/>
    <w:rsid w:val="00B054CE"/>
    <w:rsid w:val="00B1721E"/>
    <w:rsid w:val="00B21BD2"/>
    <w:rsid w:val="00B87B92"/>
    <w:rsid w:val="00C00381"/>
    <w:rsid w:val="00C45503"/>
    <w:rsid w:val="00DB0B77"/>
    <w:rsid w:val="00E6364A"/>
    <w:rsid w:val="00EC6D9F"/>
    <w:rsid w:val="00EF0BC2"/>
    <w:rsid w:val="00F824C1"/>
    <w:rsid w:val="00FE0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0E0E2"/>
  <w15:chartTrackingRefBased/>
  <w15:docId w15:val="{0F945A04-9235-4CCD-ABBA-F77D323CC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4F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B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0BC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72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4F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C5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F27"/>
  </w:style>
  <w:style w:type="paragraph" w:styleId="Footer">
    <w:name w:val="footer"/>
    <w:basedOn w:val="Normal"/>
    <w:link w:val="FooterChar"/>
    <w:uiPriority w:val="99"/>
    <w:unhideWhenUsed/>
    <w:rsid w:val="007C5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F27"/>
  </w:style>
  <w:style w:type="character" w:styleId="FollowedHyperlink">
    <w:name w:val="FollowedHyperlink"/>
    <w:basedOn w:val="DefaultParagraphFont"/>
    <w:uiPriority w:val="99"/>
    <w:semiHidden/>
    <w:unhideWhenUsed/>
    <w:rsid w:val="00B21B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455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2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71A72.55FD0C4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yperlink" Target="https://www.uwec.edu/kb/article/upload-and-embed-a-video-in-canvas-using-the-rich-content-edito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wec.edu/kb/article/how-to-add-audio-to-powerpoint-on-windows-10-and-mac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cid:image002.png@01D71A72.55FD0C40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mbaugh, Angie</dc:creator>
  <cp:keywords/>
  <dc:description/>
  <cp:lastModifiedBy>Van, Jessica Lynn</cp:lastModifiedBy>
  <cp:revision>4</cp:revision>
  <dcterms:created xsi:type="dcterms:W3CDTF">2021-04-14T20:01:00Z</dcterms:created>
  <dcterms:modified xsi:type="dcterms:W3CDTF">2021-04-14T20:11:00Z</dcterms:modified>
</cp:coreProperties>
</file>